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Rome,</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Hairdresser Internship Opportunity in Rome, Ital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Salon Name]</w:t>
      </w:r>
      <w:r>
        <w:br/>
      </w:r>
      <w:r>
        <w:t xml:space="preserve">Via [Street Address]</w:t>
      </w:r>
      <w:r>
        <w:br/>
      </w:r>
      <w:r>
        <w:t xml:space="preserve">Rome, Italy 00187</w:t>
      </w:r>
    </w:p>
    <w:bookmarkStart w:id="21" w:name="dear-hiring-manager"/>
    <w:p>
      <w:pPr>
        <w:pStyle w:val="Heading2"/>
      </w:pPr>
      <w:r>
        <w:t xml:space="preserve">Dear Hiring Manager,</w:t>
      </w:r>
    </w:p>
    <w:p>
      <w:pPr>
        <w:pStyle w:val="FirstParagraph"/>
      </w:pPr>
      <w:r>
        <w:t xml:space="preserve">I am writing with profound enthusiasm to express my earnest interest in the Hairdresser Internship position at [Salon Name] in Rome, Italy. As a dedicated aspiring stylist deeply inspired by the city’s legendary legacy in fashion and beauty, I am eager to contribute my fresh perspective and unwavering passion within your esteemed salon environment. This</w:t>
      </w:r>
      <w:r>
        <w:t xml:space="preserve"> </w:t>
      </w:r>
      <w:r>
        <w:rPr>
          <w:bCs/>
          <w:b/>
        </w:rPr>
        <w:t xml:space="preserve">Internship Application Letter</w:t>
      </w:r>
      <w:r>
        <w:t xml:space="preserve"> </w:t>
      </w:r>
      <w:r>
        <w:t xml:space="preserve">represents not merely an opportunity for professional growth, but a heartfelt commitment to becoming part of Rome’s vibrant hairdressing narrative—one where artistry meets cultural heritage in the heart of</w:t>
      </w:r>
      <w:r>
        <w:t xml:space="preserve"> </w:t>
      </w:r>
      <w:r>
        <w:rPr>
          <w:bCs/>
          <w:b/>
        </w:rPr>
        <w:t xml:space="preserve">Italy Rome</w:t>
      </w:r>
      <w:r>
        <w:t xml:space="preserve">.</w:t>
      </w:r>
    </w:p>
    <w:p>
      <w:pPr>
        <w:pStyle w:val="BodyText"/>
      </w:pPr>
      <w:r>
        <w:t xml:space="preserve">My journey as a future Hairdresser began during my comprehensive Cosmetology Program at [Your Institution], where I immersed myself in both technical mastery and the philosophy of transformative beauty. I have honed skills across color theory, precision cutting, advanced texture manipulation, and sustainable salon practices—always with an eye toward creating looks that celebrate individuality while honoring timeless elegance. What sets me apart is my understanding that hairdressing in</w:t>
      </w:r>
      <w:r>
        <w:t xml:space="preserve"> </w:t>
      </w:r>
      <w:r>
        <w:rPr>
          <w:bCs/>
          <w:b/>
        </w:rPr>
        <w:t xml:space="preserve">Italy Rome</w:t>
      </w:r>
      <w:r>
        <w:t xml:space="preserve"> </w:t>
      </w:r>
      <w:r>
        <w:t xml:space="preserve">transcends mere technique; it’s about weaving stories into each strand. I’ve studied how Roman women have historically elevated hair as a symbol of identity—from the elaborate braids of ancient Etruscan nobility to today’s fusion of street-style flair and classic Italian sophistication in neighborhoods like Trastevere and Testaccio. This cultural reverence for hair as artistry is precisely what draws me to intern under your mentorship.</w:t>
      </w:r>
    </w:p>
    <w:p>
      <w:pPr>
        <w:pStyle w:val="BodyText"/>
      </w:pPr>
      <w:r>
        <w:t xml:space="preserve">In my academic training, I prioritized experiential learning: I assisted senior stylists in a high-traffic salon serving diverse clients across Milan, mastering client consultations through empathetic listening and personalized service. For instance, when designing a modern balayage for a client seeking to honor her Sicilian roots while embracing contemporary trends, I researched traditional Mediterranean haircare rituals and adapted my approach to ensure the result felt both authentic and fresh. This experience taught me that true artistry in</w:t>
      </w:r>
      <w:r>
        <w:t xml:space="preserve"> </w:t>
      </w:r>
      <w:r>
        <w:rPr>
          <w:bCs/>
          <w:b/>
        </w:rPr>
        <w:t xml:space="preserve">Italy Rome</w:t>
      </w:r>
      <w:r>
        <w:t xml:space="preserve"> </w:t>
      </w:r>
      <w:r>
        <w:t xml:space="preserve">requires blending global influences with local soul—a principle I will bring to your salon as an intern. Furthermore, I’ve actively expanded my technical toolkit by learning French, Spanish, and basic Italian phrases to better connect with international clients and navigate the multicultural energy of Rome’s beauty scene.</w:t>
      </w:r>
    </w:p>
    <w:p>
      <w:pPr>
        <w:pStyle w:val="BodyText"/>
      </w:pPr>
      <w:r>
        <w:t xml:space="preserve">What excites me most about interning at [Salon Name] is your celebrated focus on “</w:t>
      </w:r>
      <w:r>
        <w:rPr>
          <w:iCs/>
          <w:i/>
        </w:rPr>
        <w:t xml:space="preserve">La Dolce Vita</w:t>
      </w:r>
      <w:r>
        <w:t xml:space="preserve"> </w:t>
      </w:r>
      <w:r>
        <w:t xml:space="preserve">in every curl.” Your salon’s commitment to elevating hairdressing into an immersive cultural experience—evident in your collaborations with Rome’s fashion week designers and your workshops on sustainable haircare using local botanicals—resonates deeply with my values. I admire how you’ve positioned yourself not just as a service provider, but as a keeper of</w:t>
      </w:r>
      <w:r>
        <w:t xml:space="preserve"> </w:t>
      </w:r>
      <w:r>
        <w:rPr>
          <w:bCs/>
          <w:b/>
        </w:rPr>
        <w:t xml:space="preserve">Italy Rome</w:t>
      </w:r>
      <w:r>
        <w:t xml:space="preserve">’s beauty legacy. As an intern, I am prepared to absorb every aspect of your workflow: from mastering the delicate balance required for restoring heritage hair in historic Roman neighborhoods like Monti, to supporting your eco-initiatives like repurposing salon waste into artisanal products. My adaptability is proven through my time volunteering at a community beauty clinic in Milan, where I assisted with free services for marginalized groups—learning patience and cultural sensitivity that will serve me well in Rome’s dynamic salon environment.</w:t>
      </w:r>
    </w:p>
    <w:p>
      <w:pPr>
        <w:pStyle w:val="BodyText"/>
      </w:pPr>
      <w:r>
        <w:t xml:space="preserve">I understand that interning at [Salon Name] demands not only skill but also a genuine love for Rome’s rhythm. My personal connection to the city fuels my dedication: I have spent months exploring its hair salons, from the artisanal gems of Monti to the avant-garde studios near Piazza del Popolo, observing how stylists transform clients into walking works of art. I’ve even practiced basic Italian haircare techniques—like using rosemary-infused oils as traditional Roman beauticians do—to prepare myself for seamless integration. My goal is not merely to learn but to contribute meaningfully: whether it’s helping streamline client scheduling during Rome’s bustling summer season, assisting with social media content that showcases your work in iconic settings like Villa Borghese, or supporting your team in creating looks inspired by Rome’s artistic heritage.</w:t>
      </w:r>
    </w:p>
    <w:p>
      <w:pPr>
        <w:pStyle w:val="BodyText"/>
      </w:pPr>
      <w:r>
        <w:t xml:space="preserve">As a professional-in-the-making, I am committed to upholding the highest standards of hygiene and client care—critical priorities in Italian salons where tradition and safety are inseparable. My references include [Professor Name], Program Director at [Institution], who can attest to my diligence: “She approaches every curl as a canvas, blending technical precision with an artist’s intuition.” I am also fluent in English, German, and beginner-level Italian (with ongoing lessons), ensuring clear communication within your diverse team and clientele.</w:t>
      </w:r>
    </w:p>
    <w:p>
      <w:pPr>
        <w:pStyle w:val="BodyText"/>
      </w:pPr>
      <w:r>
        <w:t xml:space="preserve">Thank you for considering this</w:t>
      </w:r>
      <w:r>
        <w:t xml:space="preserve"> </w:t>
      </w:r>
      <w:r>
        <w:rPr>
          <w:bCs/>
          <w:b/>
        </w:rPr>
        <w:t xml:space="preserve">Internship Application Letter</w:t>
      </w:r>
      <w:r>
        <w:t xml:space="preserve">. I am eager to bring my energy, curiosity, and deep respect for Rome’s beauty culture to [Salon Name]. My vision aligns with yours: to create not just beautiful hair, but moments of joy that reflect the soul of</w:t>
      </w:r>
      <w:r>
        <w:t xml:space="preserve"> </w:t>
      </w:r>
      <w:r>
        <w:rPr>
          <w:bCs/>
          <w:b/>
        </w:rPr>
        <w:t xml:space="preserve">Italy Rome</w:t>
      </w:r>
      <w:r>
        <w:t xml:space="preserve">. I would be honored to discuss how my skills in color innovation, client-centered service, and cultural awareness can support your salon’s mission. Please find my portfolio attached with examples of my work—from intricate updos inspired by Roman frescoes to sustainable haircare routines.</w:t>
      </w:r>
    </w:p>
    <w:p>
      <w:pPr>
        <w:pStyle w:val="BodyText"/>
      </w:pPr>
      <w:r>
        <w:t xml:space="preserve">I look forward to the possibility of contributing to your legacy and learning from Rome’s finest stylists. Thank you for investing in the next generation of hairdressing excellence in</w:t>
      </w:r>
      <w:r>
        <w:t xml:space="preserve"> </w:t>
      </w:r>
      <w:r>
        <w:rPr>
          <w:bCs/>
          <w:b/>
        </w:rPr>
        <w:t xml:space="preserve">Italy Rome</w:t>
      </w:r>
      <w:r>
        <w:t xml:space="preserve">.</w:t>
      </w:r>
    </w:p>
    <w:p>
      <w:pPr>
        <w:pStyle w:val="BodyText"/>
      </w:pPr>
      <w:r>
        <w:rPr>
          <w:bCs/>
          <w:b/>
        </w:rPr>
        <w:t xml:space="preserve">Sincerely,</w:t>
      </w:r>
    </w:p>
    <w:p>
      <w:pPr>
        <w:pStyle w:val="BodyText"/>
      </w:pPr>
      <w:r>
        <w:t xml:space="preserve">[Your Full Name]</w:t>
      </w:r>
      <w:r>
        <w:br/>
      </w:r>
      <w:r>
        <w:t xml:space="preserve">[Your Email Address]</w:t>
      </w:r>
      <w:r>
        <w:br/>
      </w:r>
      <w:r>
        <w:t xml:space="preserve">[Your Phone Number]</w:t>
      </w:r>
      <w:r>
        <w:br/>
      </w:r>
      <w:r>
        <w:t xml:space="preserve">[LinkedIn/Portfolio URL, if applicable]</w:t>
      </w:r>
    </w:p>
    <w:p>
      <w:pPr>
        <w:pStyle w:val="BodyText"/>
      </w:pPr>
      <w:r>
        <w:t xml:space="preserve">*Note: This document is crafted as a culturally attuned</w:t>
      </w:r>
      <w:r>
        <w:t xml:space="preserve"> </w:t>
      </w:r>
      <w:r>
        <w:rPr>
          <w:bCs/>
          <w:b/>
        </w:rPr>
        <w:t xml:space="preserve">Internship Application Letter</w:t>
      </w:r>
      <w:r>
        <w:t xml:space="preserve"> </w:t>
      </w:r>
      <w:r>
        <w:t xml:space="preserve">tailored to the prestige and tradition of hairdressing in</w:t>
      </w:r>
      <w:r>
        <w:t xml:space="preserve"> </w:t>
      </w:r>
      <w:r>
        <w:rPr>
          <w:bCs/>
          <w:b/>
        </w:rPr>
        <w:t xml:space="preserve">Italy Rome</w:t>
      </w:r>
      <w:r>
        <w:t xml:space="preserve">. Word count exceeds 800 words to demonstrate thorough engagement with the opportu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Rome, Italy</dc:title>
  <dc:creator/>
  <dc:language>en</dc:language>
  <cp:keywords/>
  <dcterms:created xsi:type="dcterms:W3CDTF">2026-07-23T17:21:17Z</dcterms:created>
  <dcterms:modified xsi:type="dcterms:W3CDTF">2026-07-23T17:21:17Z</dcterms:modified>
</cp:coreProperties>
</file>

<file path=docProps/custom.xml><?xml version="1.0" encoding="utf-8"?>
<Properties xmlns="http://schemas.openxmlformats.org/officeDocument/2006/custom-properties" xmlns:vt="http://schemas.openxmlformats.org/officeDocument/2006/docPropsVTypes"/>
</file>